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452E7" w14:textId="0A657144" w:rsidR="0069099B" w:rsidRDefault="0079327E">
      <w:pPr>
        <w:rPr>
          <w:lang w:val="en-US"/>
        </w:rPr>
      </w:pPr>
      <w:bookmarkStart w:id="0" w:name="_Hlk83126432"/>
      <w:bookmarkEnd w:id="0"/>
      <w:r w:rsidRPr="0079327E">
        <w:rPr>
          <w:lang w:val="en-US"/>
        </w:rPr>
        <w:t xml:space="preserve">Protocol to analyze </w:t>
      </w:r>
      <w:proofErr w:type="spellStart"/>
      <w:r w:rsidRPr="0079327E">
        <w:rPr>
          <w:lang w:val="en-US"/>
        </w:rPr>
        <w:t>Lemanac</w:t>
      </w:r>
      <w:r>
        <w:rPr>
          <w:lang w:val="en-US"/>
        </w:rPr>
        <w:t>a</w:t>
      </w:r>
      <w:r w:rsidRPr="0079327E">
        <w:rPr>
          <w:lang w:val="en-US"/>
        </w:rPr>
        <w:t>e</w:t>
      </w:r>
      <w:proofErr w:type="spellEnd"/>
      <w:r w:rsidRPr="0079327E">
        <w:rPr>
          <w:lang w:val="en-US"/>
        </w:rPr>
        <w:t xml:space="preserve"> area w</w:t>
      </w:r>
      <w:r>
        <w:rPr>
          <w:lang w:val="en-US"/>
        </w:rPr>
        <w:t xml:space="preserve">ith </w:t>
      </w:r>
      <w:proofErr w:type="spellStart"/>
      <w:r>
        <w:rPr>
          <w:lang w:val="en-US"/>
        </w:rPr>
        <w:t>ilastik</w:t>
      </w:r>
      <w:proofErr w:type="spellEnd"/>
      <w:r>
        <w:rPr>
          <w:lang w:val="en-US"/>
        </w:rPr>
        <w:t xml:space="preserve"> software. </w:t>
      </w:r>
    </w:p>
    <w:p w14:paraId="70B6E244" w14:textId="33133D1F" w:rsidR="0079327E" w:rsidRDefault="0079327E">
      <w:pPr>
        <w:rPr>
          <w:lang w:val="en-US"/>
        </w:rPr>
      </w:pPr>
    </w:p>
    <w:p w14:paraId="041C8FD4" w14:textId="2136B5C8" w:rsidR="0079327E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ransform images from Jpeg or </w:t>
      </w:r>
      <w:r w:rsidR="00064ACE">
        <w:rPr>
          <w:lang w:val="en-US"/>
        </w:rPr>
        <w:t>o</w:t>
      </w:r>
      <w:r>
        <w:rPr>
          <w:lang w:val="en-US"/>
        </w:rPr>
        <w:t>ther format</w:t>
      </w:r>
      <w:r w:rsidR="00064ACE">
        <w:rPr>
          <w:lang w:val="en-US"/>
        </w:rPr>
        <w:t>s</w:t>
      </w:r>
      <w:r>
        <w:rPr>
          <w:lang w:val="en-US"/>
        </w:rPr>
        <w:t xml:space="preserve"> to TIFF</w:t>
      </w:r>
    </w:p>
    <w:p w14:paraId="640A192C" w14:textId="76190EE3" w:rsid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</w:t>
      </w:r>
      <w:proofErr w:type="spellStart"/>
      <w:r>
        <w:rPr>
          <w:lang w:val="en-US"/>
        </w:rPr>
        <w:t>ilastik</w:t>
      </w:r>
      <w:proofErr w:type="spellEnd"/>
    </w:p>
    <w:p w14:paraId="19F33E2F" w14:textId="381F6AB7" w:rsid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Select :</w:t>
      </w:r>
      <w:proofErr w:type="gramEnd"/>
      <w:r>
        <w:rPr>
          <w:lang w:val="en-US"/>
        </w:rPr>
        <w:t xml:space="preserve"> pixel classification + object classification</w:t>
      </w:r>
    </w:p>
    <w:p w14:paraId="21F2BB10" w14:textId="7A020715" w:rsidR="00643F61" w:rsidRDefault="00BA7C3E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A471FB2" wp14:editId="09885482">
            <wp:simplePos x="0" y="0"/>
            <wp:positionH relativeFrom="column">
              <wp:posOffset>301543</wp:posOffset>
            </wp:positionH>
            <wp:positionV relativeFrom="paragraph">
              <wp:posOffset>218108</wp:posOffset>
            </wp:positionV>
            <wp:extent cx="5725160" cy="3220085"/>
            <wp:effectExtent l="0" t="0" r="8890" b="0"/>
            <wp:wrapTopAndBottom/>
            <wp:docPr id="3" name="Immagine 3" descr="Immagine che contiene testo, interni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testo, interni, screenshot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0BB4">
        <w:rPr>
          <w:lang w:val="en-US"/>
        </w:rPr>
        <w:t xml:space="preserve">Input data (select </w:t>
      </w:r>
      <w:r w:rsidR="00064ACE">
        <w:rPr>
          <w:lang w:val="en-US"/>
        </w:rPr>
        <w:t xml:space="preserve">the </w:t>
      </w:r>
      <w:r w:rsidR="00A00BB4">
        <w:rPr>
          <w:lang w:val="en-US"/>
        </w:rPr>
        <w:t xml:space="preserve">picture with </w:t>
      </w:r>
      <w:r w:rsidR="00064ACE">
        <w:rPr>
          <w:lang w:val="en-US"/>
        </w:rPr>
        <w:t xml:space="preserve">the </w:t>
      </w:r>
      <w:r w:rsidR="00A00BB4">
        <w:rPr>
          <w:lang w:val="en-US"/>
        </w:rPr>
        <w:t>highest number of fronds)</w:t>
      </w:r>
      <w:r w:rsidR="00643F61" w:rsidRPr="00643F61">
        <w:rPr>
          <w:noProof/>
          <w:lang w:val="en-US"/>
        </w:rPr>
        <w:t xml:space="preserve"> </w:t>
      </w:r>
    </w:p>
    <w:p w14:paraId="40F8E89A" w14:textId="3A019432" w:rsidR="00643F61" w:rsidRDefault="00643F61" w:rsidP="00643F61">
      <w:pPr>
        <w:pStyle w:val="ListParagraph"/>
        <w:rPr>
          <w:lang w:val="en-US"/>
        </w:rPr>
      </w:pPr>
    </w:p>
    <w:p w14:paraId="711B5CD4" w14:textId="187FDB72" w:rsidR="00A00BB4" w:rsidRDefault="00A00BB4" w:rsidP="00643F61">
      <w:pPr>
        <w:pStyle w:val="ListParagraph"/>
        <w:rPr>
          <w:lang w:val="en-US"/>
        </w:rPr>
      </w:pPr>
    </w:p>
    <w:p w14:paraId="76C93ACF" w14:textId="78D87F8A" w:rsidR="00643F61" w:rsidRDefault="00BA7C3E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4ACEE27" wp14:editId="0FA2956C">
            <wp:simplePos x="0" y="0"/>
            <wp:positionH relativeFrom="column">
              <wp:posOffset>317389</wp:posOffset>
            </wp:positionH>
            <wp:positionV relativeFrom="paragraph">
              <wp:posOffset>368935</wp:posOffset>
            </wp:positionV>
            <wp:extent cx="5725160" cy="3220085"/>
            <wp:effectExtent l="0" t="0" r="8890" b="0"/>
            <wp:wrapTopAndBottom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0BB4">
        <w:rPr>
          <w:lang w:val="en-US"/>
        </w:rPr>
        <w:t xml:space="preserve">Feature selection: select </w:t>
      </w:r>
      <w:r w:rsidR="00A00BB4">
        <w:rPr>
          <w:rFonts w:cstheme="minorHAnsi"/>
          <w:lang w:val="en-US"/>
        </w:rPr>
        <w:t>α</w:t>
      </w:r>
      <w:r w:rsidR="00A00BB4">
        <w:rPr>
          <w:lang w:val="en-US"/>
        </w:rPr>
        <w:t xml:space="preserve">x to </w:t>
      </w:r>
      <w:r w:rsidR="00A00BB4">
        <w:rPr>
          <w:rFonts w:cstheme="minorHAnsi"/>
          <w:lang w:val="en-US"/>
        </w:rPr>
        <w:t>αy (note</w:t>
      </w:r>
      <w:r w:rsidR="00064ACE">
        <w:rPr>
          <w:rFonts w:cstheme="minorHAnsi"/>
          <w:lang w:val="en-US"/>
        </w:rPr>
        <w:t xml:space="preserve"> that the higher the number of selected features,</w:t>
      </w:r>
      <w:r w:rsidR="00A00BB4">
        <w:rPr>
          <w:rFonts w:cstheme="minorHAnsi"/>
          <w:lang w:val="en-US"/>
        </w:rPr>
        <w:t xml:space="preserve"> the heavier the computational calculation will be in the </w:t>
      </w:r>
      <w:r w:rsidR="00064ACE">
        <w:rPr>
          <w:rFonts w:cstheme="minorHAnsi"/>
          <w:lang w:val="en-US"/>
        </w:rPr>
        <w:t>following</w:t>
      </w:r>
      <w:r w:rsidR="00A00BB4">
        <w:rPr>
          <w:rFonts w:cstheme="minorHAnsi"/>
          <w:lang w:val="en-US"/>
        </w:rPr>
        <w:t xml:space="preserve"> steps)</w:t>
      </w:r>
      <w:r w:rsidR="00643F61" w:rsidRPr="00643F61">
        <w:rPr>
          <w:noProof/>
          <w:lang w:val="en-US"/>
        </w:rPr>
        <w:t xml:space="preserve"> </w:t>
      </w:r>
    </w:p>
    <w:p w14:paraId="4F90B941" w14:textId="18B837C4" w:rsidR="00643F61" w:rsidRDefault="00643F61" w:rsidP="00643F61">
      <w:pPr>
        <w:pStyle w:val="ListParagraph"/>
        <w:rPr>
          <w:lang w:val="en-US"/>
        </w:rPr>
      </w:pPr>
    </w:p>
    <w:p w14:paraId="7363DF92" w14:textId="5EDD7608" w:rsidR="00A00BB4" w:rsidRPr="00A00BB4" w:rsidRDefault="00A00BB4" w:rsidP="00643F61">
      <w:pPr>
        <w:pStyle w:val="ListParagraph"/>
        <w:rPr>
          <w:lang w:val="en-US"/>
        </w:rPr>
      </w:pPr>
    </w:p>
    <w:p w14:paraId="27D8EE73" w14:textId="26E3A83D" w:rsidR="00643F61" w:rsidRPr="00643F61" w:rsidRDefault="00A00BB4" w:rsidP="00643F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cstheme="minorHAnsi"/>
          <w:lang w:val="en-US"/>
        </w:rPr>
        <w:t>Training, rename lab</w:t>
      </w:r>
      <w:r w:rsidR="00064ACE">
        <w:rPr>
          <w:rFonts w:cstheme="minorHAnsi"/>
          <w:lang w:val="en-US"/>
        </w:rPr>
        <w:t>el</w:t>
      </w:r>
      <w:r>
        <w:rPr>
          <w:rFonts w:cstheme="minorHAnsi"/>
          <w:lang w:val="en-US"/>
        </w:rPr>
        <w:t>s by double clicking.</w:t>
      </w:r>
      <w:r w:rsidR="00643F61" w:rsidRPr="00643F61">
        <w:rPr>
          <w:noProof/>
          <w:lang w:val="en-US"/>
        </w:rPr>
        <w:t xml:space="preserve"> </w:t>
      </w:r>
    </w:p>
    <w:p w14:paraId="5D1FED26" w14:textId="4BAFC3EF" w:rsidR="00A00BB4" w:rsidRPr="00643F61" w:rsidRDefault="00643F61" w:rsidP="00643F61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39274662" wp14:editId="4CE9E9CC">
            <wp:simplePos x="0" y="0"/>
            <wp:positionH relativeFrom="column">
              <wp:posOffset>461010</wp:posOffset>
            </wp:positionH>
            <wp:positionV relativeFrom="paragraph">
              <wp:posOffset>182880</wp:posOffset>
            </wp:positionV>
            <wp:extent cx="5725160" cy="3220085"/>
            <wp:effectExtent l="0" t="0" r="8890" b="0"/>
            <wp:wrapTopAndBottom/>
            <wp:docPr id="5" name="Immagine 5" descr="Immagine che contiene testo, elettronico, interni, scherm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 descr="Immagine che contiene testo, elettronico, interni, scherm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74A57A" w14:textId="77777777" w:rsidR="00643F61" w:rsidRPr="00643F61" w:rsidRDefault="00643F61" w:rsidP="00643F61">
      <w:pPr>
        <w:pStyle w:val="ListParagraph"/>
        <w:rPr>
          <w:lang w:val="en-US"/>
        </w:rPr>
      </w:pPr>
    </w:p>
    <w:p w14:paraId="54FD2285" w14:textId="77777777" w:rsidR="00643F61" w:rsidRPr="00643F61" w:rsidRDefault="00643F61" w:rsidP="00643F61">
      <w:pPr>
        <w:pStyle w:val="ListParagraph"/>
        <w:rPr>
          <w:rFonts w:cstheme="minorHAnsi"/>
          <w:lang w:val="en-US"/>
        </w:rPr>
      </w:pPr>
    </w:p>
    <w:p w14:paraId="5800E227" w14:textId="62D61F1E" w:rsidR="00A00BB4" w:rsidRP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cstheme="minorHAnsi"/>
          <w:lang w:val="en-US"/>
        </w:rPr>
        <w:t xml:space="preserve">Suggest features </w:t>
      </w:r>
    </w:p>
    <w:p w14:paraId="3131F1A1" w14:textId="09106CE7" w:rsidR="00A00BB4" w:rsidRP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cstheme="minorHAnsi"/>
          <w:lang w:val="en-US"/>
        </w:rPr>
        <w:t>Feature selection (choose the most appropriate to the selected once)</w:t>
      </w:r>
    </w:p>
    <w:p w14:paraId="6A86C95D" w14:textId="416193E3" w:rsidR="00A00BB4" w:rsidRP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cstheme="minorHAnsi"/>
          <w:lang w:val="en-US"/>
        </w:rPr>
        <w:t xml:space="preserve">Run feature selection </w:t>
      </w:r>
    </w:p>
    <w:p w14:paraId="4632ACD2" w14:textId="14F510C5" w:rsid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lect feature set</w:t>
      </w:r>
    </w:p>
    <w:p w14:paraId="2CACBFE1" w14:textId="22AABF5C" w:rsidR="00643F61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pply Thresholding (standard)</w:t>
      </w:r>
      <w:r w:rsidR="00643F61" w:rsidRPr="00643F61">
        <w:rPr>
          <w:noProof/>
          <w:lang w:val="en-US"/>
        </w:rPr>
        <w:t xml:space="preserve"> </w:t>
      </w:r>
    </w:p>
    <w:p w14:paraId="0B7BE48C" w14:textId="77777777" w:rsidR="00643F61" w:rsidRDefault="00643F61" w:rsidP="00643F61">
      <w:pPr>
        <w:pStyle w:val="ListParagraph"/>
        <w:rPr>
          <w:lang w:val="en-US"/>
        </w:rPr>
      </w:pPr>
    </w:p>
    <w:p w14:paraId="18911782" w14:textId="2AFB8436" w:rsidR="00A00BB4" w:rsidRDefault="00643F61" w:rsidP="00643F61">
      <w:pPr>
        <w:pStyle w:val="ListParagrap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7DE9492E" wp14:editId="781D9A06">
            <wp:simplePos x="0" y="0"/>
            <wp:positionH relativeFrom="column">
              <wp:posOffset>461176</wp:posOffset>
            </wp:positionH>
            <wp:positionV relativeFrom="paragraph">
              <wp:posOffset>387</wp:posOffset>
            </wp:positionV>
            <wp:extent cx="5725160" cy="3220085"/>
            <wp:effectExtent l="0" t="0" r="8890" b="0"/>
            <wp:wrapTopAndBottom/>
            <wp:docPr id="6" name="Immagine 6" descr="Immagine che contiene testo, interni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 descr="Immagine che contiene testo, interni, screenshot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0BCBAF" w14:textId="77777777" w:rsidR="00643F61" w:rsidRPr="00A00BB4" w:rsidRDefault="00643F61" w:rsidP="00643F61">
      <w:pPr>
        <w:pStyle w:val="ListParagraph"/>
        <w:rPr>
          <w:lang w:val="en-US"/>
        </w:rPr>
      </w:pPr>
    </w:p>
    <w:p w14:paraId="02268C42" w14:textId="7A61C29C" w:rsidR="00A00BB4" w:rsidRP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bject feature selection: </w:t>
      </w:r>
    </w:p>
    <w:p w14:paraId="6A7C57DD" w14:textId="77777777" w:rsidR="00643F61" w:rsidRDefault="00A00BB4" w:rsidP="00A00BB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elect feature: Size in </w:t>
      </w:r>
      <w:proofErr w:type="spellStart"/>
      <w:r>
        <w:rPr>
          <w:lang w:val="en-US"/>
        </w:rPr>
        <w:t>pixle</w:t>
      </w:r>
      <w:proofErr w:type="spellEnd"/>
      <w:r>
        <w:rPr>
          <w:lang w:val="en-US"/>
        </w:rPr>
        <w:t xml:space="preserve"> </w:t>
      </w:r>
    </w:p>
    <w:p w14:paraId="744F6F72" w14:textId="77777777" w:rsidR="00643F61" w:rsidRDefault="00643F61" w:rsidP="00643F61">
      <w:pPr>
        <w:pStyle w:val="ListParagraph"/>
        <w:ind w:left="1080"/>
        <w:rPr>
          <w:lang w:val="en-US"/>
        </w:rPr>
      </w:pPr>
    </w:p>
    <w:p w14:paraId="2ED8F474" w14:textId="5293346F" w:rsidR="00A00BB4" w:rsidRDefault="00643F61" w:rsidP="00643F61">
      <w:pPr>
        <w:pStyle w:val="ListParagraph"/>
        <w:ind w:left="1080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0C06C7CA" wp14:editId="34E505A2">
            <wp:simplePos x="0" y="0"/>
            <wp:positionH relativeFrom="column">
              <wp:posOffset>683260</wp:posOffset>
            </wp:positionH>
            <wp:positionV relativeFrom="paragraph">
              <wp:posOffset>181610</wp:posOffset>
            </wp:positionV>
            <wp:extent cx="5725160" cy="3220085"/>
            <wp:effectExtent l="0" t="0" r="8890" b="0"/>
            <wp:wrapTopAndBottom/>
            <wp:docPr id="7" name="Immagine 7" descr="Immagine che contiene testo, interni, elettronico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Immagine che contiene testo, interni, elettronico, screenshot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6AF1D4A6" wp14:editId="77F686AD">
            <wp:simplePos x="0" y="0"/>
            <wp:positionH relativeFrom="column">
              <wp:posOffset>683260</wp:posOffset>
            </wp:positionH>
            <wp:positionV relativeFrom="paragraph">
              <wp:posOffset>3401695</wp:posOffset>
            </wp:positionV>
            <wp:extent cx="5725160" cy="3220085"/>
            <wp:effectExtent l="0" t="0" r="8890" b="0"/>
            <wp:wrapTopAndBottom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87F849" w14:textId="124CBD92" w:rsidR="00643F61" w:rsidRDefault="00643F61" w:rsidP="00643F61">
      <w:pPr>
        <w:pStyle w:val="ListParagraph"/>
        <w:rPr>
          <w:lang w:val="en-US"/>
        </w:rPr>
      </w:pPr>
    </w:p>
    <w:p w14:paraId="25115498" w14:textId="24E71ACB" w:rsidR="00643F61" w:rsidRDefault="00643F61" w:rsidP="00643F61">
      <w:pPr>
        <w:pStyle w:val="ListParagraph"/>
        <w:rPr>
          <w:lang w:val="en-US"/>
        </w:rPr>
      </w:pPr>
    </w:p>
    <w:p w14:paraId="50FBB3D7" w14:textId="632F0DA1" w:rsidR="00643F61" w:rsidRDefault="00643F61" w:rsidP="00643F61">
      <w:pPr>
        <w:pStyle w:val="ListParagraph"/>
        <w:rPr>
          <w:lang w:val="en-US"/>
        </w:rPr>
      </w:pPr>
    </w:p>
    <w:p w14:paraId="1F2AC11E" w14:textId="463F5764" w:rsidR="00643F61" w:rsidRDefault="00643F61" w:rsidP="00643F61">
      <w:pPr>
        <w:pStyle w:val="ListParagraph"/>
        <w:rPr>
          <w:lang w:val="en-US"/>
        </w:rPr>
      </w:pPr>
    </w:p>
    <w:p w14:paraId="070879B6" w14:textId="6B32018C" w:rsidR="00643F61" w:rsidRDefault="00643F61" w:rsidP="00643F61">
      <w:pPr>
        <w:pStyle w:val="ListParagraph"/>
        <w:rPr>
          <w:lang w:val="en-US"/>
        </w:rPr>
      </w:pPr>
    </w:p>
    <w:p w14:paraId="78724E2B" w14:textId="542DC0A1" w:rsidR="00643F61" w:rsidRDefault="00643F61" w:rsidP="00643F61">
      <w:pPr>
        <w:pStyle w:val="ListParagraph"/>
        <w:rPr>
          <w:lang w:val="en-US"/>
        </w:rPr>
      </w:pPr>
    </w:p>
    <w:p w14:paraId="7A43C7D0" w14:textId="155562E9" w:rsidR="00643F61" w:rsidRDefault="00643F61" w:rsidP="00643F61">
      <w:pPr>
        <w:pStyle w:val="ListParagraph"/>
        <w:rPr>
          <w:lang w:val="en-US"/>
        </w:rPr>
      </w:pPr>
    </w:p>
    <w:p w14:paraId="07C0514D" w14:textId="77FBA37A" w:rsidR="00643F61" w:rsidRDefault="00643F61" w:rsidP="00643F61">
      <w:pPr>
        <w:pStyle w:val="ListParagraph"/>
        <w:rPr>
          <w:lang w:val="en-US"/>
        </w:rPr>
      </w:pPr>
    </w:p>
    <w:p w14:paraId="0BBB7B7B" w14:textId="77777777" w:rsidR="00643F61" w:rsidRDefault="00643F61" w:rsidP="00643F61">
      <w:pPr>
        <w:pStyle w:val="ListParagraph"/>
        <w:rPr>
          <w:lang w:val="en-US"/>
        </w:rPr>
      </w:pPr>
    </w:p>
    <w:p w14:paraId="05A97FA9" w14:textId="6BD4474D" w:rsidR="00643F61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bject classification: add </w:t>
      </w:r>
      <w:proofErr w:type="spellStart"/>
      <w:r>
        <w:rPr>
          <w:lang w:val="en-US"/>
        </w:rPr>
        <w:t>lable</w:t>
      </w:r>
      <w:proofErr w:type="spellEnd"/>
      <w:r>
        <w:rPr>
          <w:lang w:val="en-US"/>
        </w:rPr>
        <w:t xml:space="preserve"> to the white selection </w:t>
      </w:r>
    </w:p>
    <w:p w14:paraId="631ED8CC" w14:textId="36BAC947" w:rsidR="00A00BB4" w:rsidRDefault="00643F61" w:rsidP="00643F61">
      <w:pPr>
        <w:pStyle w:val="ListParagrap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6D312202" wp14:editId="455F517D">
            <wp:simplePos x="0" y="0"/>
            <wp:positionH relativeFrom="column">
              <wp:posOffset>461010</wp:posOffset>
            </wp:positionH>
            <wp:positionV relativeFrom="paragraph">
              <wp:posOffset>182880</wp:posOffset>
            </wp:positionV>
            <wp:extent cx="5725160" cy="3220085"/>
            <wp:effectExtent l="0" t="0" r="8890" b="0"/>
            <wp:wrapTopAndBottom/>
            <wp:docPr id="9" name="Immagine 9" descr="Immagine che contiene testo, interni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magine 9" descr="Immagine che contiene testo, interni, screenshot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42911A" w14:textId="498B88F3" w:rsidR="00643F61" w:rsidRDefault="00643F61" w:rsidP="00643F61">
      <w:pPr>
        <w:pStyle w:val="ListParagraph"/>
        <w:rPr>
          <w:lang w:val="en-US"/>
        </w:rPr>
      </w:pPr>
    </w:p>
    <w:p w14:paraId="2C16E829" w14:textId="60E9891E" w:rsidR="00643F61" w:rsidRPr="00643F61" w:rsidRDefault="00643F61" w:rsidP="00643F61">
      <w:pPr>
        <w:pStyle w:val="ListParagraph"/>
        <w:rPr>
          <w:lang w:val="en-US"/>
        </w:rPr>
      </w:pPr>
    </w:p>
    <w:p w14:paraId="78EC05C0" w14:textId="4E63B1FE" w:rsid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bject information export </w:t>
      </w:r>
    </w:p>
    <w:p w14:paraId="185FDA95" w14:textId="38AB8B41" w:rsidR="00A00BB4" w:rsidRDefault="00A00BB4" w:rsidP="00A00BB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ource: object probabilities </w:t>
      </w:r>
    </w:p>
    <w:p w14:paraId="3FFCAA5D" w14:textId="76579CEF" w:rsidR="00A00BB4" w:rsidRDefault="00A00BB4" w:rsidP="00A00BB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oose export image setting: format .</w:t>
      </w:r>
      <w:proofErr w:type="spellStart"/>
      <w:r>
        <w:rPr>
          <w:lang w:val="en-US"/>
        </w:rPr>
        <w:t>tif</w:t>
      </w:r>
      <w:proofErr w:type="spellEnd"/>
    </w:p>
    <w:p w14:paraId="34CA027A" w14:textId="7B584FB9" w:rsidR="00A00BB4" w:rsidRDefault="00643F61" w:rsidP="00A00BB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4E170A0E" wp14:editId="4AEEBC83">
            <wp:simplePos x="0" y="0"/>
            <wp:positionH relativeFrom="column">
              <wp:posOffset>514654</wp:posOffset>
            </wp:positionH>
            <wp:positionV relativeFrom="paragraph">
              <wp:posOffset>205105</wp:posOffset>
            </wp:positionV>
            <wp:extent cx="5725160" cy="3220085"/>
            <wp:effectExtent l="0" t="0" r="8890" b="0"/>
            <wp:wrapTopAndBottom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0BB4">
        <w:rPr>
          <w:lang w:val="en-US"/>
        </w:rPr>
        <w:t>Configure table export: Format .csv</w:t>
      </w:r>
    </w:p>
    <w:p w14:paraId="05F76B5D" w14:textId="1769C441" w:rsidR="00BA7C3E" w:rsidRDefault="00BA7C3E" w:rsidP="00BA7C3E">
      <w:pPr>
        <w:rPr>
          <w:lang w:val="en-US"/>
        </w:rPr>
      </w:pPr>
    </w:p>
    <w:p w14:paraId="4F9AB1AD" w14:textId="7C9F1F4C" w:rsidR="00BA7C3E" w:rsidRDefault="00BA7C3E" w:rsidP="00BA7C3E">
      <w:pPr>
        <w:rPr>
          <w:lang w:val="en-US"/>
        </w:rPr>
      </w:pPr>
    </w:p>
    <w:p w14:paraId="7F80A48F" w14:textId="05360F31" w:rsidR="00BA7C3E" w:rsidRDefault="00BA7C3E" w:rsidP="00BA7C3E">
      <w:pPr>
        <w:rPr>
          <w:lang w:val="en-US"/>
        </w:rPr>
      </w:pPr>
    </w:p>
    <w:p w14:paraId="05F18D6A" w14:textId="6FE85DA2" w:rsidR="00BA7C3E" w:rsidRDefault="00BA7C3E" w:rsidP="00BA7C3E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25861939" wp14:editId="461EC75E">
            <wp:simplePos x="0" y="0"/>
            <wp:positionH relativeFrom="column">
              <wp:posOffset>518464</wp:posOffset>
            </wp:positionH>
            <wp:positionV relativeFrom="page">
              <wp:posOffset>388620</wp:posOffset>
            </wp:positionV>
            <wp:extent cx="5725160" cy="3220085"/>
            <wp:effectExtent l="0" t="0" r="8890" b="0"/>
            <wp:wrapTopAndBottom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33AB88" w14:textId="77777777" w:rsidR="00BA7C3E" w:rsidRPr="00BA7C3E" w:rsidRDefault="00BA7C3E" w:rsidP="00BA7C3E">
      <w:pPr>
        <w:rPr>
          <w:lang w:val="en-US"/>
        </w:rPr>
      </w:pPr>
    </w:p>
    <w:p w14:paraId="4097DE9A" w14:textId="6EAA4F47" w:rsidR="0079327E" w:rsidRPr="00BA7C3E" w:rsidRDefault="00A00BB4" w:rsidP="00BA7C3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tch processing</w:t>
      </w:r>
    </w:p>
    <w:p w14:paraId="747E6B05" w14:textId="5F29676A" w:rsidR="00A00BB4" w:rsidRDefault="00A00BB4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ocess all files</w:t>
      </w:r>
    </w:p>
    <w:p w14:paraId="2EA9FC7D" w14:textId="08E30496" w:rsidR="00A00BB4" w:rsidRPr="00A00BB4" w:rsidRDefault="00BA7C3E" w:rsidP="00A00B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417C3D86" wp14:editId="47BEC9C1">
            <wp:simplePos x="0" y="0"/>
            <wp:positionH relativeFrom="column">
              <wp:posOffset>588949</wp:posOffset>
            </wp:positionH>
            <wp:positionV relativeFrom="paragraph">
              <wp:posOffset>286385</wp:posOffset>
            </wp:positionV>
            <wp:extent cx="5725160" cy="3220085"/>
            <wp:effectExtent l="0" t="0" r="8890" b="0"/>
            <wp:wrapTopAndBottom/>
            <wp:docPr id="13" name="Immagine 13" descr="Immagine che contiene testo, elettronic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magine 13" descr="Immagine che contiene testo, elettronic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0BB4">
        <w:rPr>
          <w:lang w:val="en-US"/>
        </w:rPr>
        <w:t xml:space="preserve">Output </w:t>
      </w:r>
    </w:p>
    <w:p w14:paraId="41E01658" w14:textId="70B5220E" w:rsidR="0079327E" w:rsidRPr="0079327E" w:rsidRDefault="0079327E" w:rsidP="00643F61">
      <w:pPr>
        <w:jc w:val="center"/>
        <w:rPr>
          <w:lang w:val="en-US"/>
        </w:rPr>
      </w:pPr>
    </w:p>
    <w:sectPr w:rsidR="0079327E" w:rsidRPr="007932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F0DD5"/>
    <w:multiLevelType w:val="hybridMultilevel"/>
    <w:tmpl w:val="9D322424"/>
    <w:lvl w:ilvl="0" w:tplc="C56AED3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6980F75"/>
    <w:multiLevelType w:val="hybridMultilevel"/>
    <w:tmpl w:val="1572356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986102">
    <w:abstractNumId w:val="1"/>
  </w:num>
  <w:num w:numId="2" w16cid:durableId="1374503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DcwN7U0tzQ2MrBU0lEKTi0uzszPAykwqQUAukuMgCwAAAA="/>
  </w:docVars>
  <w:rsids>
    <w:rsidRoot w:val="007D0B59"/>
    <w:rsid w:val="00064ACE"/>
    <w:rsid w:val="00643F61"/>
    <w:rsid w:val="006451D0"/>
    <w:rsid w:val="0069099B"/>
    <w:rsid w:val="0079327E"/>
    <w:rsid w:val="007D0B59"/>
    <w:rsid w:val="00991A74"/>
    <w:rsid w:val="00A00BB4"/>
    <w:rsid w:val="00BA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3C6B2"/>
  <w15:chartTrackingRefBased/>
  <w15:docId w15:val="{E1E55C06-D787-42A7-A003-55E17EB9C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B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 ermes</dc:creator>
  <cp:keywords/>
  <dc:description/>
  <cp:lastModifiedBy>LEONE ERMES ROMANO</cp:lastModifiedBy>
  <cp:revision>5</cp:revision>
  <dcterms:created xsi:type="dcterms:W3CDTF">2021-09-21T11:24:00Z</dcterms:created>
  <dcterms:modified xsi:type="dcterms:W3CDTF">2022-06-28T13:36:00Z</dcterms:modified>
</cp:coreProperties>
</file>